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91E" w:rsidRPr="006645FB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6645FB" w:rsidRDefault="006645FB" w:rsidP="006645FB">
      <w:pPr>
        <w:pStyle w:val="Heading1"/>
        <w:shd w:val="clear" w:color="auto" w:fill="FFFFFF"/>
        <w:spacing w:before="161"/>
        <w:rPr>
          <w:rFonts w:ascii="Times New Roman" w:hAnsi="Times New Roman" w:cs="Times New Roman"/>
          <w:color w:val="auto"/>
          <w:sz w:val="24"/>
          <w:szCs w:val="24"/>
        </w:rPr>
      </w:pPr>
      <w:r w:rsidRPr="006645FB">
        <w:rPr>
          <w:rFonts w:ascii="Times New Roman" w:hAnsi="Times New Roman" w:cs="Times New Roman"/>
          <w:color w:val="auto"/>
          <w:sz w:val="24"/>
          <w:szCs w:val="24"/>
        </w:rPr>
        <w:t>УНИВЕРЗИТЕТ У БЕОГРАДУ</w:t>
      </w:r>
    </w:p>
    <w:p w:rsidR="006645FB" w:rsidRDefault="006645FB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ФАКУЛТЕТ ВЕТЕРИНАРСКЕ МЕДИЦИНЕ</w:t>
      </w:r>
    </w:p>
    <w:p w:rsidR="006645FB" w:rsidRPr="00FE1545" w:rsidRDefault="006645FB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Бр. 01-</w:t>
      </w:r>
      <w:r w:rsidR="001D6882">
        <w:rPr>
          <w:rFonts w:ascii="Times New Roman" w:hAnsi="Times New Roman" w:cs="Times New Roman"/>
        </w:rPr>
        <w:t>186/6</w:t>
      </w:r>
      <w:bookmarkStart w:id="0" w:name="_GoBack"/>
      <w:bookmarkEnd w:id="0"/>
    </w:p>
    <w:p w:rsidR="006645FB" w:rsidRDefault="00612A68" w:rsidP="006645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</w:t>
      </w:r>
      <w:r w:rsidR="005005B7">
        <w:rPr>
          <w:rFonts w:ascii="Times New Roman" w:hAnsi="Times New Roman" w:cs="Times New Roman"/>
        </w:rPr>
        <w:t>.05</w:t>
      </w:r>
      <w:r w:rsidR="006645FB">
        <w:rPr>
          <w:rFonts w:ascii="Times New Roman" w:hAnsi="Times New Roman" w:cs="Times New Roman"/>
        </w:rPr>
        <w:t>.2017. године</w:t>
      </w:r>
    </w:p>
    <w:p w:rsidR="006645FB" w:rsidRDefault="006645FB" w:rsidP="006645FB">
      <w:pPr>
        <w:spacing w:after="0"/>
        <w:rPr>
          <w:rFonts w:ascii="Times New Roman" w:hAnsi="Times New Roman" w:cs="Times New Roman"/>
        </w:rPr>
      </w:pPr>
    </w:p>
    <w:p w:rsidR="006645FB" w:rsidRPr="006645FB" w:rsidRDefault="006645FB" w:rsidP="006645FB">
      <w:pPr>
        <w:spacing w:after="0"/>
        <w:rPr>
          <w:rFonts w:ascii="Times New Roman" w:hAnsi="Times New Roman" w:cs="Times New Roman"/>
        </w:rPr>
      </w:pPr>
    </w:p>
    <w:p w:rsidR="00BE6B6D" w:rsidRDefault="00CA7A9F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  <w:r w:rsidRPr="00BE6B6D">
        <w:rPr>
          <w:rFonts w:ascii="Times New Roman" w:hAnsi="Times New Roman" w:cs="Times New Roman"/>
          <w:color w:val="auto"/>
          <w:sz w:val="32"/>
          <w:szCs w:val="32"/>
        </w:rPr>
        <w:t>Обавештење о приступном предавању за кандидате који су се пријавили на конкурс  22.03.2017</w:t>
      </w:r>
      <w:r w:rsidR="0064755E">
        <w:rPr>
          <w:rFonts w:ascii="Times New Roman" w:hAnsi="Times New Roman" w:cs="Times New Roman"/>
          <w:color w:val="auto"/>
          <w:sz w:val="32"/>
          <w:szCs w:val="32"/>
        </w:rPr>
        <w:t>.</w:t>
      </w:r>
      <w:r w:rsidRPr="00BE6B6D">
        <w:rPr>
          <w:rFonts w:ascii="Times New Roman" w:hAnsi="Times New Roman" w:cs="Times New Roman"/>
          <w:color w:val="auto"/>
          <w:sz w:val="32"/>
          <w:szCs w:val="32"/>
        </w:rPr>
        <w:t xml:space="preserve"> године</w:t>
      </w:r>
    </w:p>
    <w:p w:rsidR="00BE6B6D" w:rsidRDefault="00BE6B6D" w:rsidP="00BE6B6D">
      <w:pPr>
        <w:pStyle w:val="Heading1"/>
        <w:shd w:val="clear" w:color="auto" w:fill="FFFFFF"/>
        <w:spacing w:before="161" w:after="161"/>
        <w:rPr>
          <w:rFonts w:ascii="Times New Roman" w:hAnsi="Times New Roman" w:cs="Times New Roman"/>
          <w:color w:val="auto"/>
          <w:sz w:val="32"/>
          <w:szCs w:val="32"/>
        </w:rPr>
      </w:pPr>
    </w:p>
    <w:p w:rsidR="00CA7A9F" w:rsidRPr="00BE6B6D" w:rsidRDefault="00CA7A9F" w:rsidP="00612A68">
      <w:pPr>
        <w:pStyle w:val="Heading1"/>
        <w:shd w:val="clear" w:color="auto" w:fill="FFFFFF"/>
        <w:spacing w:before="161" w:after="161"/>
        <w:ind w:left="1440" w:firstLine="720"/>
        <w:rPr>
          <w:rFonts w:ascii="Times New Roman" w:hAnsi="Times New Roman" w:cs="Times New Roman"/>
          <w:color w:val="auto"/>
        </w:rPr>
      </w:pPr>
      <w:r w:rsidRPr="00BE6B6D">
        <w:rPr>
          <w:rFonts w:ascii="Times New Roman" w:hAnsi="Times New Roman" w:cs="Times New Roman"/>
          <w:color w:val="auto"/>
        </w:rPr>
        <w:t>О Б А В Е Ш Т Е Њ Е</w:t>
      </w:r>
    </w:p>
    <w:p w:rsidR="00CA7A9F" w:rsidRPr="00CA7A9F" w:rsidRDefault="00CA7A9F" w:rsidP="00612A68">
      <w:pPr>
        <w:pStyle w:val="NormalWeb"/>
        <w:shd w:val="clear" w:color="auto" w:fill="FFFFFF"/>
        <w:spacing w:line="330" w:lineRule="atLeast"/>
        <w:jc w:val="both"/>
      </w:pPr>
      <w:r w:rsidRPr="00CA7A9F">
        <w:t xml:space="preserve">У вези са конкурсом који је објављен у </w:t>
      </w:r>
      <w:r>
        <w:t>публикацији  „Послови“ дана  22.03</w:t>
      </w:r>
      <w:r w:rsidRPr="00CA7A9F">
        <w:t>.2017. године, за избор у звање доцента за ужу научну област </w:t>
      </w:r>
      <w:r w:rsidR="005005B7">
        <w:t>Болести папкара</w:t>
      </w:r>
      <w:r w:rsidR="00FE1545">
        <w:t xml:space="preserve"> </w:t>
      </w:r>
      <w:r w:rsidR="001817A7">
        <w:t>обавештавамо Вас</w:t>
      </w:r>
      <w:r w:rsidRPr="00CA7A9F">
        <w:t> о следећем:</w:t>
      </w:r>
    </w:p>
    <w:p w:rsidR="00CA7A9F" w:rsidRPr="005A7880" w:rsidRDefault="00CA7A9F" w:rsidP="00612A68">
      <w:pPr>
        <w:pStyle w:val="NormalWeb"/>
        <w:shd w:val="clear" w:color="auto" w:fill="FFFFFF"/>
        <w:spacing w:line="330" w:lineRule="atLeast"/>
        <w:jc w:val="both"/>
      </w:pPr>
      <w:r w:rsidRPr="00CA7A9F">
        <w:t xml:space="preserve">Комисија за </w:t>
      </w:r>
      <w:r w:rsidR="00CF1ECF">
        <w:t>писање</w:t>
      </w:r>
      <w:r w:rsidRPr="00CA7A9F">
        <w:t xml:space="preserve"> извештаја </w:t>
      </w:r>
      <w:r w:rsidR="00CF1ECF">
        <w:t xml:space="preserve">о пријављеним кандидатима </w:t>
      </w:r>
      <w:r w:rsidRPr="00CA7A9F">
        <w:t xml:space="preserve">по расписаном конкурсу, сагласно одредбама Одлуке о извођењу приступног предавања </w:t>
      </w:r>
      <w:r w:rsidR="00BE6B6D">
        <w:t xml:space="preserve"> на </w:t>
      </w:r>
      <w:r w:rsidR="00566E89">
        <w:t>Факултету</w:t>
      </w:r>
      <w:r>
        <w:t xml:space="preserve"> ветеринарске медицине</w:t>
      </w:r>
      <w:r w:rsidRPr="00CA7A9F">
        <w:t xml:space="preserve"> у Београду утврдила је</w:t>
      </w:r>
      <w:r w:rsidRPr="00CA7A9F">
        <w:rPr>
          <w:rStyle w:val="apple-converted-space"/>
        </w:rPr>
        <w:t> </w:t>
      </w:r>
      <w:r w:rsidRPr="00CA7A9F">
        <w:rPr>
          <w:rStyle w:val="Strong"/>
        </w:rPr>
        <w:t>тему приступног предавања под насловом</w:t>
      </w:r>
      <w:r w:rsidRPr="00CA7A9F">
        <w:rPr>
          <w:rStyle w:val="apple-converted-space"/>
        </w:rPr>
        <w:t> </w:t>
      </w:r>
      <w:r w:rsidR="005A7880">
        <w:rPr>
          <w:rStyle w:val="Strong"/>
        </w:rPr>
        <w:t>„</w:t>
      </w:r>
      <w:r w:rsidR="005005B7">
        <w:rPr>
          <w:rStyle w:val="Strong"/>
        </w:rPr>
        <w:t xml:space="preserve"> </w:t>
      </w:r>
      <w:r w:rsidR="00E95DC1">
        <w:rPr>
          <w:rStyle w:val="Strong"/>
        </w:rPr>
        <w:t>Етиопат</w:t>
      </w:r>
      <w:r w:rsidR="00612A68">
        <w:rPr>
          <w:rStyle w:val="Strong"/>
        </w:rPr>
        <w:t>огенеза, дијагностика и терапијa</w:t>
      </w:r>
      <w:r w:rsidR="00E95DC1">
        <w:rPr>
          <w:rStyle w:val="Strong"/>
        </w:rPr>
        <w:t xml:space="preserve"> масне јетре код високомлечних раса крава </w:t>
      </w:r>
      <w:r w:rsidRPr="00CA7A9F">
        <w:rPr>
          <w:rStyle w:val="Strong"/>
        </w:rPr>
        <w:t>“</w:t>
      </w:r>
      <w:r w:rsidR="005A7880">
        <w:rPr>
          <w:rStyle w:val="Strong"/>
        </w:rPr>
        <w:t>.</w:t>
      </w:r>
    </w:p>
    <w:p w:rsidR="00CA7A9F" w:rsidRPr="00CA7A9F" w:rsidRDefault="00CA7A9F" w:rsidP="00612A68">
      <w:pPr>
        <w:pStyle w:val="NormalWeb"/>
        <w:shd w:val="clear" w:color="auto" w:fill="FFFFFF"/>
        <w:spacing w:line="330" w:lineRule="atLeast"/>
        <w:jc w:val="both"/>
      </w:pPr>
      <w:r w:rsidRPr="00CA7A9F">
        <w:t>Приступно предавање ће се одржати у</w:t>
      </w:r>
      <w:r>
        <w:t xml:space="preserve"> предаваоници Катедре за </w:t>
      </w:r>
      <w:r w:rsidR="005005B7">
        <w:t>болести папкара</w:t>
      </w:r>
      <w:r w:rsidR="00FE1545">
        <w:t xml:space="preserve"> </w:t>
      </w:r>
      <w:r w:rsidR="00AF61CC">
        <w:t>Факултета ветеринарске медицине</w:t>
      </w:r>
      <w:r w:rsidRPr="00CA7A9F">
        <w:t xml:space="preserve">, </w:t>
      </w:r>
      <w:r w:rsidR="00FE1545">
        <w:t xml:space="preserve">дана  </w:t>
      </w:r>
      <w:r w:rsidR="005005B7">
        <w:t>2</w:t>
      </w:r>
      <w:r w:rsidR="00E95DC1">
        <w:t>4</w:t>
      </w:r>
      <w:r w:rsidRPr="00CA7A9F">
        <w:t xml:space="preserve">. </w:t>
      </w:r>
      <w:r w:rsidR="00E95DC1">
        <w:t>маја 2017. године у 13.30</w:t>
      </w:r>
      <w:r w:rsidR="0064755E">
        <w:t xml:space="preserve"> часова</w:t>
      </w:r>
      <w:r w:rsidRPr="00CA7A9F">
        <w:t>.</w:t>
      </w:r>
    </w:p>
    <w:p w:rsidR="00BE6B6D" w:rsidRDefault="00CA7A9F" w:rsidP="00612A68">
      <w:pPr>
        <w:pStyle w:val="NormalWeb"/>
        <w:shd w:val="clear" w:color="auto" w:fill="FFFFFF"/>
        <w:spacing w:line="330" w:lineRule="atLeast"/>
        <w:jc w:val="both"/>
      </w:pPr>
      <w:r w:rsidRPr="00CA7A9F">
        <w:t xml:space="preserve">Трајање приступног предавања </w:t>
      </w:r>
      <w:r w:rsidR="00BE6B6D">
        <w:t xml:space="preserve">не може бити краће од 30 минута , ни дуже од </w:t>
      </w:r>
      <w:r w:rsidR="00AF61CC">
        <w:t>једног школског часа (45 минута</w:t>
      </w:r>
      <w:r w:rsidR="00BE6B6D">
        <w:t>).</w:t>
      </w:r>
    </w:p>
    <w:p w:rsidR="00CA7A9F" w:rsidRPr="00CA7A9F" w:rsidRDefault="00CA7A9F" w:rsidP="00612A68">
      <w:pPr>
        <w:pStyle w:val="NormalWeb"/>
        <w:shd w:val="clear" w:color="auto" w:fill="FFFFFF"/>
        <w:spacing w:line="330" w:lineRule="atLeast"/>
        <w:jc w:val="both"/>
      </w:pPr>
      <w:r w:rsidRPr="00CA7A9F">
        <w:t>Списак кандидата који држе приступно предавање:</w:t>
      </w:r>
    </w:p>
    <w:p w:rsidR="00CA7A9F" w:rsidRPr="00BE6B6D" w:rsidRDefault="00BE6B6D" w:rsidP="00612A6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р </w:t>
      </w:r>
      <w:r w:rsidR="005005B7">
        <w:rPr>
          <w:rFonts w:ascii="Times New Roman" w:hAnsi="Times New Roman" w:cs="Times New Roman"/>
          <w:sz w:val="24"/>
          <w:szCs w:val="24"/>
        </w:rPr>
        <w:t>Радиша Продановић</w:t>
      </w:r>
    </w:p>
    <w:p w:rsidR="00BE6B6D" w:rsidRPr="00CA7A9F" w:rsidRDefault="00BE6B6D" w:rsidP="00612A68">
      <w:pPr>
        <w:shd w:val="clear" w:color="auto" w:fill="FFFFFF"/>
        <w:spacing w:before="100" w:beforeAutospacing="1" w:after="100" w:afterAutospacing="1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6645FB" w:rsidRPr="006645FB" w:rsidRDefault="006645FB" w:rsidP="00612A68">
      <w:pPr>
        <w:pStyle w:val="NormalWeb"/>
        <w:shd w:val="clear" w:color="auto" w:fill="FFFFFF"/>
        <w:spacing w:line="330" w:lineRule="atLeast"/>
        <w:ind w:left="3105"/>
        <w:jc w:val="both"/>
      </w:pPr>
    </w:p>
    <w:p w:rsidR="0075091E" w:rsidRPr="006645FB" w:rsidRDefault="006645FB" w:rsidP="00612A68">
      <w:pPr>
        <w:spacing w:after="0" w:line="240" w:lineRule="auto"/>
        <w:ind w:left="2880"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Одсек за опште послове и студентска питања</w:t>
      </w: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p w:rsidR="0075091E" w:rsidRDefault="0075091E" w:rsidP="0075091E">
      <w:pPr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GB"/>
        </w:rPr>
      </w:pPr>
    </w:p>
    <w:sectPr w:rsidR="0075091E" w:rsidSect="00137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AA2CA0"/>
    <w:multiLevelType w:val="multilevel"/>
    <w:tmpl w:val="59F6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Q1sjQyNTcxt7RU0lEKTi0uzszPAykwrAUAeh5SUiwAAAA="/>
  </w:docVars>
  <w:rsids>
    <w:rsidRoot w:val="0075091E"/>
    <w:rsid w:val="000221F6"/>
    <w:rsid w:val="0009695D"/>
    <w:rsid w:val="000E7443"/>
    <w:rsid w:val="000F74DE"/>
    <w:rsid w:val="001376F6"/>
    <w:rsid w:val="001817A7"/>
    <w:rsid w:val="001D6882"/>
    <w:rsid w:val="003174CA"/>
    <w:rsid w:val="004F1937"/>
    <w:rsid w:val="005005B7"/>
    <w:rsid w:val="00511EBB"/>
    <w:rsid w:val="00566E89"/>
    <w:rsid w:val="005A36F8"/>
    <w:rsid w:val="005A7880"/>
    <w:rsid w:val="00612A68"/>
    <w:rsid w:val="0064755E"/>
    <w:rsid w:val="006645FB"/>
    <w:rsid w:val="0075091E"/>
    <w:rsid w:val="007E0C58"/>
    <w:rsid w:val="00842057"/>
    <w:rsid w:val="008C70FA"/>
    <w:rsid w:val="009253E7"/>
    <w:rsid w:val="00935B69"/>
    <w:rsid w:val="009F71F1"/>
    <w:rsid w:val="00AF61CC"/>
    <w:rsid w:val="00B23958"/>
    <w:rsid w:val="00BD0ADC"/>
    <w:rsid w:val="00BD4275"/>
    <w:rsid w:val="00BE6B6D"/>
    <w:rsid w:val="00CA7A9F"/>
    <w:rsid w:val="00CF1ECF"/>
    <w:rsid w:val="00CF3A19"/>
    <w:rsid w:val="00DF52C8"/>
    <w:rsid w:val="00E95DC1"/>
    <w:rsid w:val="00FE1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09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9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509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3174CA"/>
    <w:rPr>
      <w:b/>
      <w:bCs/>
    </w:rPr>
  </w:style>
  <w:style w:type="character" w:customStyle="1" w:styleId="lokacija">
    <w:name w:val="lokacija"/>
    <w:basedOn w:val="DefaultParagraphFont"/>
    <w:rsid w:val="00CA7A9F"/>
  </w:style>
  <w:style w:type="paragraph" w:styleId="NormalWeb">
    <w:name w:val="Normal (Web)"/>
    <w:basedOn w:val="Normal"/>
    <w:uiPriority w:val="99"/>
    <w:semiHidden/>
    <w:unhideWhenUsed/>
    <w:rsid w:val="00CA7A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CA7A9F"/>
  </w:style>
  <w:style w:type="character" w:styleId="Emphasis">
    <w:name w:val="Emphasis"/>
    <w:basedOn w:val="DefaultParagraphFont"/>
    <w:uiPriority w:val="20"/>
    <w:qFormat/>
    <w:rsid w:val="00CA7A9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0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6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8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2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sna</dc:creator>
  <cp:lastModifiedBy>User</cp:lastModifiedBy>
  <cp:revision>2</cp:revision>
  <cp:lastPrinted>2017-05-12T11:42:00Z</cp:lastPrinted>
  <dcterms:created xsi:type="dcterms:W3CDTF">2017-05-12T12:01:00Z</dcterms:created>
  <dcterms:modified xsi:type="dcterms:W3CDTF">2017-05-12T12:01:00Z</dcterms:modified>
</cp:coreProperties>
</file>